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20A" w:rsidRPr="0036520A" w:rsidRDefault="0036520A" w:rsidP="0036520A">
      <w:pPr>
        <w:pStyle w:val="ListParagraph"/>
        <w:spacing w:line="480" w:lineRule="auto"/>
        <w:ind w:hanging="720"/>
        <w:jc w:val="both"/>
        <w:rPr>
          <w:color w:val="000000" w:themeColor="text1"/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Name</w:t>
      </w:r>
    </w:p>
    <w:p w:rsidR="0036520A" w:rsidRPr="0036520A" w:rsidRDefault="0036520A" w:rsidP="0036520A">
      <w:pPr>
        <w:pStyle w:val="ListParagraph"/>
        <w:spacing w:line="480" w:lineRule="auto"/>
        <w:ind w:hanging="720"/>
        <w:jc w:val="both"/>
        <w:rPr>
          <w:color w:val="000000" w:themeColor="text1"/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Period</w:t>
      </w:r>
    </w:p>
    <w:p w:rsidR="0036520A" w:rsidRPr="0036520A" w:rsidRDefault="0036520A" w:rsidP="0036520A">
      <w:pPr>
        <w:pStyle w:val="ListParagraph"/>
        <w:spacing w:line="480" w:lineRule="auto"/>
        <w:ind w:hanging="720"/>
        <w:jc w:val="both"/>
        <w:rPr>
          <w:color w:val="000000" w:themeColor="text1"/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Date</w:t>
      </w:r>
    </w:p>
    <w:p w:rsidR="0036520A" w:rsidRPr="0036520A" w:rsidRDefault="00866B7B" w:rsidP="0036520A">
      <w:pPr>
        <w:pStyle w:val="ListParagraph"/>
        <w:tabs>
          <w:tab w:val="left" w:pos="0"/>
        </w:tabs>
        <w:ind w:left="0"/>
        <w:jc w:val="center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Class Website</w:t>
      </w:r>
      <w:r w:rsidR="0036520A" w:rsidRPr="0036520A">
        <w:rPr>
          <w:color w:val="000000" w:themeColor="text1"/>
          <w:sz w:val="32"/>
          <w:szCs w:val="32"/>
        </w:rPr>
        <w:t xml:space="preserve"> Assignment</w:t>
      </w:r>
    </w:p>
    <w:p w:rsidR="0036520A" w:rsidRPr="0036520A" w:rsidRDefault="0036520A" w:rsidP="0036520A">
      <w:pPr>
        <w:pStyle w:val="ListParagraph"/>
        <w:rPr>
          <w:color w:val="000000" w:themeColor="text1"/>
          <w:sz w:val="32"/>
          <w:szCs w:val="32"/>
        </w:rPr>
      </w:pPr>
    </w:p>
    <w:p w:rsidR="0036520A" w:rsidRDefault="0036520A" w:rsidP="0036520A">
      <w:pPr>
        <w:pStyle w:val="ListParagraph"/>
        <w:ind w:left="0"/>
        <w:jc w:val="both"/>
        <w:rPr>
          <w:color w:val="3366FF"/>
          <w:sz w:val="32"/>
          <w:szCs w:val="32"/>
        </w:rPr>
      </w:pPr>
      <w:r w:rsidRPr="0036520A">
        <w:rPr>
          <w:color w:val="3366FF"/>
          <w:sz w:val="32"/>
          <w:szCs w:val="32"/>
        </w:rPr>
        <w:t xml:space="preserve">Answer the following questions in a </w:t>
      </w:r>
      <w:r w:rsidR="007D05E9" w:rsidRPr="007D05E9">
        <w:rPr>
          <w:color w:val="006600"/>
          <w:sz w:val="32"/>
          <w:szCs w:val="32"/>
        </w:rPr>
        <w:t>different color</w:t>
      </w:r>
      <w:r w:rsidR="007D05E9">
        <w:rPr>
          <w:color w:val="3366FF"/>
          <w:sz w:val="32"/>
          <w:szCs w:val="32"/>
        </w:rPr>
        <w:t xml:space="preserve"> on this </w:t>
      </w:r>
      <w:r w:rsidRPr="0036520A">
        <w:rPr>
          <w:color w:val="3366FF"/>
          <w:sz w:val="32"/>
          <w:szCs w:val="32"/>
        </w:rPr>
        <w:t>Word document</w:t>
      </w:r>
      <w:r w:rsidR="007D05E9">
        <w:rPr>
          <w:color w:val="3366FF"/>
          <w:sz w:val="32"/>
          <w:szCs w:val="32"/>
        </w:rPr>
        <w:t>.  S</w:t>
      </w:r>
      <w:r w:rsidRPr="0036520A">
        <w:rPr>
          <w:color w:val="3366FF"/>
          <w:sz w:val="32"/>
          <w:szCs w:val="32"/>
        </w:rPr>
        <w:t>ave</w:t>
      </w:r>
      <w:r w:rsidR="007D05E9">
        <w:rPr>
          <w:color w:val="3366FF"/>
          <w:sz w:val="32"/>
          <w:szCs w:val="32"/>
        </w:rPr>
        <w:t xml:space="preserve"> as</w:t>
      </w:r>
      <w:r w:rsidRPr="0036520A">
        <w:rPr>
          <w:color w:val="3366FF"/>
          <w:sz w:val="32"/>
          <w:szCs w:val="32"/>
        </w:rPr>
        <w:t xml:space="preserve"> </w:t>
      </w:r>
      <w:r w:rsidR="00135456">
        <w:rPr>
          <w:b/>
          <w:color w:val="FF0000"/>
          <w:sz w:val="32"/>
          <w:szCs w:val="32"/>
        </w:rPr>
        <w:t>(Last-</w:t>
      </w:r>
      <w:r w:rsidR="004D79A2">
        <w:rPr>
          <w:b/>
          <w:color w:val="FF0000"/>
          <w:sz w:val="32"/>
          <w:szCs w:val="32"/>
        </w:rPr>
        <w:t>Questions</w:t>
      </w:r>
      <w:bookmarkStart w:id="0" w:name="_GoBack"/>
      <w:bookmarkEnd w:id="0"/>
      <w:r w:rsidR="00CA573F" w:rsidRPr="00CA573F">
        <w:rPr>
          <w:b/>
          <w:color w:val="FF0000"/>
          <w:sz w:val="32"/>
          <w:szCs w:val="32"/>
        </w:rPr>
        <w:t>)</w:t>
      </w:r>
      <w:r w:rsidR="00CA573F">
        <w:rPr>
          <w:color w:val="3366FF"/>
          <w:sz w:val="32"/>
          <w:szCs w:val="32"/>
        </w:rPr>
        <w:t xml:space="preserve"> </w:t>
      </w:r>
      <w:r w:rsidRPr="0036520A">
        <w:rPr>
          <w:color w:val="3366FF"/>
          <w:sz w:val="32"/>
          <w:szCs w:val="32"/>
        </w:rPr>
        <w:t xml:space="preserve">to your H drive in your BIM folder.  </w:t>
      </w:r>
      <w:r w:rsidR="00DA164B">
        <w:rPr>
          <w:color w:val="3366FF"/>
          <w:sz w:val="32"/>
          <w:szCs w:val="32"/>
        </w:rPr>
        <w:t>Submit to Google Classroom</w:t>
      </w:r>
      <w:r w:rsidR="007D05E9">
        <w:rPr>
          <w:color w:val="3366FF"/>
          <w:sz w:val="32"/>
          <w:szCs w:val="32"/>
        </w:rPr>
        <w:t>.</w:t>
      </w:r>
    </w:p>
    <w:p w:rsidR="00CA573F" w:rsidRPr="0036520A" w:rsidRDefault="00CA573F" w:rsidP="0036520A">
      <w:pPr>
        <w:pStyle w:val="ListParagraph"/>
        <w:ind w:left="0"/>
        <w:jc w:val="both"/>
        <w:rPr>
          <w:color w:val="3366FF"/>
          <w:sz w:val="32"/>
          <w:szCs w:val="32"/>
        </w:rPr>
      </w:pPr>
    </w:p>
    <w:p w:rsidR="0036520A" w:rsidRPr="0036520A" w:rsidRDefault="0036520A" w:rsidP="0036520A">
      <w:pPr>
        <w:pStyle w:val="ListParagraph"/>
        <w:ind w:left="0"/>
        <w:rPr>
          <w:sz w:val="32"/>
          <w:szCs w:val="32"/>
        </w:rPr>
      </w:pPr>
    </w:p>
    <w:p w:rsidR="0017159D" w:rsidRDefault="0017159D" w:rsidP="0036520A">
      <w:pPr>
        <w:pStyle w:val="ListParagraph"/>
        <w:numPr>
          <w:ilvl w:val="0"/>
          <w:numId w:val="1"/>
        </w:numPr>
        <w:ind w:left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What do your parents/guardians do for a living? </w:t>
      </w:r>
    </w:p>
    <w:p w:rsidR="0017159D" w:rsidRDefault="0017159D" w:rsidP="0017159D">
      <w:pPr>
        <w:pStyle w:val="ListParagraph"/>
        <w:ind w:left="360"/>
        <w:rPr>
          <w:color w:val="000000" w:themeColor="text1"/>
          <w:sz w:val="32"/>
          <w:szCs w:val="32"/>
        </w:rPr>
      </w:pPr>
    </w:p>
    <w:p w:rsidR="0036520A" w:rsidRDefault="0017159D" w:rsidP="0036520A">
      <w:pPr>
        <w:pStyle w:val="ListParagraph"/>
        <w:numPr>
          <w:ilvl w:val="0"/>
          <w:numId w:val="1"/>
        </w:numPr>
        <w:ind w:left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What is your dream car</w:t>
      </w:r>
      <w:r w:rsidR="0036520A" w:rsidRPr="0036520A">
        <w:rPr>
          <w:color w:val="000000" w:themeColor="text1"/>
          <w:sz w:val="32"/>
          <w:szCs w:val="32"/>
        </w:rPr>
        <w:t>?</w:t>
      </w:r>
    </w:p>
    <w:p w:rsidR="0036520A" w:rsidRPr="0036520A" w:rsidRDefault="0036520A" w:rsidP="0036520A">
      <w:pPr>
        <w:pStyle w:val="ListParagraph"/>
        <w:ind w:left="1800"/>
        <w:rPr>
          <w:color w:val="000000" w:themeColor="text1"/>
          <w:sz w:val="32"/>
          <w:szCs w:val="32"/>
        </w:rPr>
      </w:pPr>
    </w:p>
    <w:p w:rsidR="0036520A" w:rsidRPr="0036520A" w:rsidRDefault="00D16FC9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>
        <w:rPr>
          <w:color w:val="000000" w:themeColor="text1"/>
          <w:sz w:val="32"/>
          <w:szCs w:val="32"/>
        </w:rPr>
        <w:t>What is your dream vacation</w:t>
      </w:r>
      <w:r w:rsidR="0036520A" w:rsidRPr="0036520A">
        <w:rPr>
          <w:color w:val="000000" w:themeColor="text1"/>
          <w:sz w:val="32"/>
          <w:szCs w:val="32"/>
        </w:rPr>
        <w:t>?</w:t>
      </w:r>
    </w:p>
    <w:p w:rsidR="0036520A" w:rsidRPr="0036520A" w:rsidRDefault="0036520A" w:rsidP="0036520A">
      <w:pPr>
        <w:pStyle w:val="ListParagraph"/>
        <w:ind w:left="1800"/>
        <w:rPr>
          <w:sz w:val="32"/>
          <w:szCs w:val="32"/>
        </w:rPr>
      </w:pPr>
    </w:p>
    <w:p w:rsidR="0036520A" w:rsidRPr="0036520A" w:rsidRDefault="0036520A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What is your favorite movie?</w:t>
      </w:r>
    </w:p>
    <w:p w:rsidR="0036520A" w:rsidRPr="0036520A" w:rsidRDefault="0036520A" w:rsidP="0036520A">
      <w:pPr>
        <w:pStyle w:val="ListParagraph"/>
        <w:ind w:left="1800"/>
        <w:rPr>
          <w:sz w:val="32"/>
          <w:szCs w:val="32"/>
        </w:rPr>
      </w:pPr>
    </w:p>
    <w:p w:rsidR="0036520A" w:rsidRPr="0036520A" w:rsidRDefault="0036520A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If you could only eat one kind of food forever, what would it be?</w:t>
      </w:r>
    </w:p>
    <w:p w:rsidR="0036520A" w:rsidRPr="0036520A" w:rsidRDefault="0036520A" w:rsidP="0036520A">
      <w:pPr>
        <w:pStyle w:val="ListParagraph"/>
        <w:ind w:left="1800"/>
        <w:rPr>
          <w:sz w:val="32"/>
          <w:szCs w:val="32"/>
        </w:rPr>
      </w:pPr>
    </w:p>
    <w:p w:rsidR="0036520A" w:rsidRPr="0036520A" w:rsidRDefault="0036520A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What is your favorite sport?</w:t>
      </w:r>
    </w:p>
    <w:p w:rsidR="0036520A" w:rsidRPr="0036520A" w:rsidRDefault="0036520A" w:rsidP="0036520A">
      <w:pPr>
        <w:pStyle w:val="ListParagraph"/>
        <w:ind w:left="1800"/>
        <w:rPr>
          <w:sz w:val="32"/>
          <w:szCs w:val="32"/>
        </w:rPr>
      </w:pPr>
    </w:p>
    <w:p w:rsidR="0036520A" w:rsidRPr="004B4C85" w:rsidRDefault="0036520A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What subject do you excel in?</w:t>
      </w:r>
    </w:p>
    <w:p w:rsidR="004B4C85" w:rsidRPr="004B4C85" w:rsidRDefault="004B4C85" w:rsidP="004B4C85">
      <w:pPr>
        <w:pStyle w:val="ListParagraph"/>
        <w:rPr>
          <w:sz w:val="32"/>
          <w:szCs w:val="32"/>
        </w:rPr>
      </w:pPr>
    </w:p>
    <w:p w:rsidR="004B4C85" w:rsidRPr="0036520A" w:rsidRDefault="00BC5F39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>
        <w:rPr>
          <w:sz w:val="32"/>
          <w:szCs w:val="32"/>
        </w:rPr>
        <w:t>What company’s products do you most like?</w:t>
      </w:r>
    </w:p>
    <w:p w:rsidR="0036520A" w:rsidRPr="0036520A" w:rsidRDefault="0036520A" w:rsidP="0036520A">
      <w:pPr>
        <w:pStyle w:val="ListParagraph"/>
        <w:ind w:left="1800"/>
        <w:rPr>
          <w:sz w:val="32"/>
          <w:szCs w:val="32"/>
        </w:rPr>
      </w:pPr>
    </w:p>
    <w:p w:rsidR="0036520A" w:rsidRPr="0036520A" w:rsidRDefault="0036520A" w:rsidP="0036520A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If you could own any type of business, what would it be?</w:t>
      </w:r>
    </w:p>
    <w:p w:rsidR="0036520A" w:rsidRPr="0036520A" w:rsidRDefault="0036520A" w:rsidP="0036520A">
      <w:pPr>
        <w:pStyle w:val="ListParagraph"/>
        <w:ind w:left="1800"/>
        <w:rPr>
          <w:sz w:val="32"/>
          <w:szCs w:val="32"/>
        </w:rPr>
      </w:pPr>
    </w:p>
    <w:p w:rsidR="001D6068" w:rsidRPr="004B4C85" w:rsidRDefault="0036520A" w:rsidP="004B4C85">
      <w:pPr>
        <w:pStyle w:val="ListParagraph"/>
        <w:numPr>
          <w:ilvl w:val="0"/>
          <w:numId w:val="1"/>
        </w:numPr>
        <w:ind w:left="360"/>
        <w:rPr>
          <w:sz w:val="32"/>
          <w:szCs w:val="32"/>
        </w:rPr>
      </w:pPr>
      <w:r w:rsidRPr="0036520A">
        <w:rPr>
          <w:color w:val="000000" w:themeColor="text1"/>
          <w:sz w:val="32"/>
          <w:szCs w:val="32"/>
        </w:rPr>
        <w:t>What businessman or businesswoman do you most admire? Why?</w:t>
      </w:r>
    </w:p>
    <w:sectPr w:rsidR="001D6068" w:rsidRPr="004B4C85" w:rsidSect="00EB56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7B4DD3"/>
    <w:multiLevelType w:val="hybridMultilevel"/>
    <w:tmpl w:val="B7C69C02"/>
    <w:lvl w:ilvl="0" w:tplc="CDE678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jA0NDUztTQyMTZQ0lEKTi0uzszPAykwqQUA4PkbhCwAAAA="/>
  </w:docVars>
  <w:rsids>
    <w:rsidRoot w:val="0036520A"/>
    <w:rsid w:val="00135456"/>
    <w:rsid w:val="00165EEA"/>
    <w:rsid w:val="0017159D"/>
    <w:rsid w:val="001D6068"/>
    <w:rsid w:val="002145C0"/>
    <w:rsid w:val="00363AC7"/>
    <w:rsid w:val="0036520A"/>
    <w:rsid w:val="004B4C85"/>
    <w:rsid w:val="004D79A2"/>
    <w:rsid w:val="006A23AC"/>
    <w:rsid w:val="007D05E9"/>
    <w:rsid w:val="00866B7B"/>
    <w:rsid w:val="009C528F"/>
    <w:rsid w:val="00B06DAA"/>
    <w:rsid w:val="00BC5F39"/>
    <w:rsid w:val="00CA573F"/>
    <w:rsid w:val="00D16FC9"/>
    <w:rsid w:val="00DA164B"/>
    <w:rsid w:val="00E5547F"/>
    <w:rsid w:val="00EB56DE"/>
    <w:rsid w:val="00F66C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8623A28"/>
  <w15:docId w15:val="{257A0D4C-168F-4470-87C7-C68AB6CAC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23A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CROCKER</dc:creator>
  <cp:keywords/>
  <dc:description/>
  <cp:lastModifiedBy>Chase Crocker</cp:lastModifiedBy>
  <cp:revision>2</cp:revision>
  <dcterms:created xsi:type="dcterms:W3CDTF">2016-08-22T18:18:00Z</dcterms:created>
  <dcterms:modified xsi:type="dcterms:W3CDTF">2016-08-22T18:18:00Z</dcterms:modified>
</cp:coreProperties>
</file>